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943ED" w14:textId="4CD74E72" w:rsidR="00FE2440" w:rsidRDefault="00FE2440" w:rsidP="00FF03FF">
      <w:pPr>
        <w:tabs>
          <w:tab w:val="center" w:pos="4513"/>
          <w:tab w:val="right" w:pos="9026"/>
        </w:tabs>
        <w:jc w:val="center"/>
        <w:rPr>
          <w:rFonts w:cs="Arial"/>
          <w:b/>
          <w:kern w:val="36"/>
          <w:sz w:val="48"/>
          <w:szCs w:val="48"/>
        </w:rPr>
      </w:pPr>
      <w:r>
        <w:rPr>
          <w:rFonts w:cs="Arial"/>
          <w:b/>
          <w:kern w:val="36"/>
          <w:sz w:val="48"/>
          <w:szCs w:val="48"/>
        </w:rPr>
        <w:t>External Referral</w:t>
      </w:r>
      <w:r w:rsidRPr="00CE4576">
        <w:rPr>
          <w:rFonts w:cs="Arial"/>
          <w:b/>
          <w:kern w:val="36"/>
          <w:sz w:val="48"/>
          <w:szCs w:val="48"/>
        </w:rPr>
        <w:t xml:space="preserve"> Form</w:t>
      </w:r>
      <w:r w:rsidR="00AD0E73">
        <w:rPr>
          <w:rFonts w:cs="Arial"/>
          <w:b/>
          <w:kern w:val="36"/>
          <w:sz w:val="48"/>
          <w:szCs w:val="48"/>
        </w:rPr>
        <w:t xml:space="preserve"> into Wellsprings for Women</w:t>
      </w:r>
      <w:r w:rsidR="00FF03FF">
        <w:rPr>
          <w:rFonts w:cs="Arial"/>
          <w:b/>
          <w:kern w:val="36"/>
          <w:sz w:val="48"/>
          <w:szCs w:val="48"/>
        </w:rPr>
        <w:t xml:space="preserve"> Programs and Services</w:t>
      </w:r>
    </w:p>
    <w:p w14:paraId="45D323DA" w14:textId="2CBC5865" w:rsidR="00CC5675" w:rsidRDefault="00FF03FF" w:rsidP="000628B6">
      <w:pPr>
        <w:tabs>
          <w:tab w:val="center" w:pos="4513"/>
        </w:tabs>
        <w:ind w:right="-472"/>
        <w:rPr>
          <w:rFonts w:ascii="Arial" w:hAnsi="Arial" w:cs="Arial"/>
          <w:bCs/>
          <w:kern w:val="36"/>
        </w:rPr>
      </w:pPr>
      <w:r w:rsidRPr="00FF03FF">
        <w:rPr>
          <w:rFonts w:ascii="Arial" w:hAnsi="Arial" w:cs="Arial"/>
          <w:bCs/>
          <w:kern w:val="36"/>
        </w:rPr>
        <w:t xml:space="preserve">On behalf of my service agency, I </w:t>
      </w:r>
      <w:r>
        <w:rPr>
          <w:rFonts w:ascii="Arial" w:hAnsi="Arial" w:cs="Arial"/>
          <w:bCs/>
          <w:kern w:val="36"/>
        </w:rPr>
        <w:t xml:space="preserve">am making a referral of the person/s listed below </w:t>
      </w:r>
      <w:r w:rsidR="008F2A20">
        <w:rPr>
          <w:rFonts w:ascii="Arial" w:hAnsi="Arial" w:cs="Arial"/>
          <w:bCs/>
          <w:kern w:val="36"/>
        </w:rPr>
        <w:t xml:space="preserve">as a client or participant in </w:t>
      </w:r>
      <w:r w:rsidR="000628B6">
        <w:rPr>
          <w:rFonts w:ascii="Arial" w:hAnsi="Arial" w:cs="Arial"/>
          <w:bCs/>
          <w:kern w:val="36"/>
        </w:rPr>
        <w:t>Wellsprings for Women’s</w:t>
      </w:r>
      <w:r w:rsidR="008F2A20">
        <w:rPr>
          <w:rFonts w:ascii="Arial" w:hAnsi="Arial" w:cs="Arial"/>
          <w:bCs/>
          <w:kern w:val="36"/>
        </w:rPr>
        <w:t xml:space="preserve"> programs and/or services</w:t>
      </w:r>
      <w:r w:rsidR="00436A62">
        <w:rPr>
          <w:rFonts w:ascii="Arial" w:hAnsi="Arial" w:cs="Arial"/>
          <w:bCs/>
          <w:kern w:val="36"/>
        </w:rPr>
        <w:t xml:space="preserve"> </w:t>
      </w:r>
      <w:r w:rsidR="00436A62" w:rsidRPr="00CC5675">
        <w:rPr>
          <w:rFonts w:ascii="Arial" w:hAnsi="Arial" w:cs="Arial"/>
          <w:b/>
          <w:kern w:val="36"/>
        </w:rPr>
        <w:t xml:space="preserve">which excludes Family Violence </w:t>
      </w:r>
      <w:r w:rsidR="00CC5675">
        <w:rPr>
          <w:rFonts w:ascii="Arial" w:hAnsi="Arial" w:cs="Arial"/>
          <w:b/>
          <w:kern w:val="36"/>
        </w:rPr>
        <w:t xml:space="preserve">(FV) </w:t>
      </w:r>
      <w:r w:rsidR="00436A62" w:rsidRPr="00CC5675">
        <w:rPr>
          <w:rFonts w:ascii="Arial" w:hAnsi="Arial" w:cs="Arial"/>
          <w:b/>
          <w:kern w:val="36"/>
        </w:rPr>
        <w:t>services</w:t>
      </w:r>
      <w:r w:rsidR="00CC5675">
        <w:rPr>
          <w:rFonts w:ascii="Arial" w:hAnsi="Arial" w:cs="Arial"/>
          <w:bCs/>
          <w:kern w:val="36"/>
        </w:rPr>
        <w:t xml:space="preserve"> (</w:t>
      </w:r>
      <w:r w:rsidR="00CC5675" w:rsidRPr="00CC5675">
        <w:rPr>
          <w:rFonts w:ascii="Arial" w:hAnsi="Arial" w:cs="Arial"/>
          <w:bCs/>
          <w:i/>
          <w:iCs/>
          <w:kern w:val="36"/>
        </w:rPr>
        <w:t>please refer to specific Referral Form on website for FV services</w:t>
      </w:r>
      <w:r w:rsidR="00CC5675">
        <w:rPr>
          <w:rFonts w:ascii="Arial" w:hAnsi="Arial" w:cs="Arial"/>
          <w:bCs/>
          <w:kern w:val="36"/>
        </w:rPr>
        <w:t>).</w:t>
      </w:r>
    </w:p>
    <w:p w14:paraId="7AE958E2" w14:textId="51946AD4" w:rsidR="00FF03FF" w:rsidRDefault="000628B6" w:rsidP="00CC5675">
      <w:pPr>
        <w:tabs>
          <w:tab w:val="center" w:pos="4513"/>
        </w:tabs>
        <w:ind w:right="-472"/>
        <w:jc w:val="center"/>
        <w:rPr>
          <w:rFonts w:ascii="Arial" w:hAnsi="Arial" w:cs="Arial"/>
          <w:bCs/>
          <w:kern w:val="36"/>
        </w:rPr>
      </w:pPr>
      <w:r>
        <w:rPr>
          <w:rFonts w:ascii="Arial" w:hAnsi="Arial" w:cs="Arial"/>
          <w:bCs/>
          <w:kern w:val="36"/>
        </w:rPr>
        <w:t>I understand that Wellsprings for Women will consider this referral based on its service priorities and entry requirements.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122"/>
        <w:gridCol w:w="7777"/>
      </w:tblGrid>
      <w:tr w:rsidR="00FE2440" w:rsidRPr="00CE4576" w14:paraId="0D342339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6B6B46A" w14:textId="57F55285" w:rsidR="00FE2440" w:rsidRPr="00CE4576" w:rsidRDefault="00FE2440" w:rsidP="0041260F">
            <w:pPr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Referral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4231F" w14:textId="77777777" w:rsidR="00FE2440" w:rsidRPr="00CE4576" w:rsidRDefault="00FE2440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Given Name:</w:t>
            </w:r>
          </w:p>
        </w:tc>
      </w:tr>
      <w:tr w:rsidR="00FE2440" w:rsidRPr="00CE4576" w14:paraId="72C5A702" w14:textId="77777777" w:rsidTr="00121C6E">
        <w:trPr>
          <w:trHeight w:val="491"/>
        </w:trPr>
        <w:tc>
          <w:tcPr>
            <w:tcW w:w="9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  <w:vAlign w:val="center"/>
          </w:tcPr>
          <w:p w14:paraId="11D9FCD8" w14:textId="37E6C638" w:rsidR="00FE2440" w:rsidRPr="00CE4576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121C6E">
              <w:rPr>
                <w:rFonts w:cstheme="minorHAnsi"/>
                <w:b/>
                <w:bCs/>
                <w:color w:val="FFFFFF" w:themeColor="background1"/>
              </w:rPr>
              <w:t>Referra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Agency Information</w:t>
            </w:r>
          </w:p>
        </w:tc>
      </w:tr>
      <w:tr w:rsidR="00FE2440" w:rsidRPr="00CE4576" w14:paraId="0CE42906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C5B14E6" w14:textId="4562530C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Name of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A</w:t>
            </w:r>
            <w:r>
              <w:rPr>
                <w:rFonts w:cstheme="minorHAnsi"/>
                <w:b/>
                <w:bCs/>
                <w:color w:val="FFFFFF" w:themeColor="background1"/>
              </w:rPr>
              <w:t>gency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D8A02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055F97A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E570912" w14:textId="02370A35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</w:t>
            </w:r>
            <w:r w:rsidR="00B7248A">
              <w:rPr>
                <w:rFonts w:cstheme="minorHAnsi"/>
                <w:b/>
                <w:bCs/>
                <w:color w:val="FFFFFF" w:themeColor="background1"/>
              </w:rPr>
              <w:t>ame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of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A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gency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W</w:t>
            </w:r>
            <w:r>
              <w:rPr>
                <w:rFonts w:cstheme="minorHAnsi"/>
                <w:b/>
                <w:bCs/>
                <w:color w:val="FFFFFF" w:themeColor="background1"/>
              </w:rPr>
              <w:t>orker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3B5B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CD31178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F79D6BA" w14:textId="5931733E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Contact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N</w:t>
            </w:r>
            <w:r>
              <w:rPr>
                <w:rFonts w:cstheme="minorHAnsi"/>
                <w:b/>
                <w:bCs/>
                <w:color w:val="FFFFFF" w:themeColor="background1"/>
              </w:rPr>
              <w:t>umber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F977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DB9439C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EA81C5A" w14:textId="2AC944C3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Email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4792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4340410" w14:textId="77777777" w:rsidTr="00F10708">
        <w:trPr>
          <w:trHeight w:val="491"/>
        </w:trPr>
        <w:tc>
          <w:tcPr>
            <w:tcW w:w="9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DA4BEAE" w14:textId="05BF2258" w:rsidR="00FE2440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</w:t>
            </w:r>
            <w:r w:rsidR="008F2A20">
              <w:rPr>
                <w:rFonts w:cstheme="minorHAnsi"/>
                <w:b/>
                <w:bCs/>
                <w:color w:val="FFFFFF" w:themeColor="background1"/>
              </w:rPr>
              <w:t>/Participant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  <w:r w:rsidR="00FE2440">
              <w:rPr>
                <w:rFonts w:cstheme="minorHAnsi"/>
                <w:b/>
                <w:bCs/>
                <w:color w:val="FFFFFF" w:themeColor="background1"/>
              </w:rPr>
              <w:t>Details</w:t>
            </w:r>
          </w:p>
        </w:tc>
      </w:tr>
      <w:tr w:rsidR="00FE2440" w:rsidRPr="00CE4576" w14:paraId="58018BBE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2C40D33" w14:textId="42665722" w:rsidR="00FE2440" w:rsidRDefault="0041260F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Full </w:t>
            </w:r>
            <w:r w:rsidR="00FE2440"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B3231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77035F1B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8D10F20" w14:textId="1C8B89A6" w:rsidR="0041260F" w:rsidRDefault="006D7AD7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OB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3E2AFA" w14:textId="77777777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6D7AD7" w:rsidRPr="00CE4576" w14:paraId="340F68BF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9FE0AB7" w14:textId="171F2AF8" w:rsidR="006D7AD7" w:rsidRDefault="006D7AD7" w:rsidP="000628B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untry of origin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EE0A56" w14:textId="77777777" w:rsidR="006D7AD7" w:rsidRPr="00CE4576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12091F84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6156325" w14:textId="738C49A8" w:rsidR="0041260F" w:rsidRDefault="006D7AD7" w:rsidP="000628B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English fluency 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9297A" w14:textId="77777777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5A76DD2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9FB1E0" w14:textId="6D4BCE16" w:rsidR="00FE2440" w:rsidRDefault="006D7AD7" w:rsidP="000628B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 spoken at home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786B0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7616E195" w14:textId="77777777" w:rsidTr="0081156D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009F949" w14:textId="05C4D9F0" w:rsidR="0041260F" w:rsidRDefault="006D7AD7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6D7AD7">
              <w:rPr>
                <w:rFonts w:cstheme="minorHAnsi"/>
                <w:b/>
                <w:bCs/>
                <w:color w:val="FFFFFF" w:themeColor="background1"/>
              </w:rPr>
              <w:t>C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ontact number 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3D56" w14:textId="05E15AD0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</w:tr>
      <w:tr w:rsidR="00FE2440" w:rsidRPr="00CE4576" w14:paraId="476D5477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1D21595" w14:textId="6FDFC4D9" w:rsidR="00FE2440" w:rsidRDefault="00FE2440" w:rsidP="0041260F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/s Spoken</w:t>
            </w:r>
            <w:r w:rsidR="0041260F">
              <w:rPr>
                <w:rFonts w:cstheme="minorHAnsi"/>
                <w:b/>
                <w:bCs/>
                <w:color w:val="FFFFFF" w:themeColor="background1"/>
              </w:rPr>
              <w:t xml:space="preserve"> at Home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8D71C" w14:textId="77777777" w:rsidR="00FE2440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6B13B0E2" w14:textId="77777777" w:rsidR="00FF03FF" w:rsidRDefault="00FF03F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5392F27C" w14:textId="1940EEBE" w:rsidR="00FF03FF" w:rsidRPr="00CE4576" w:rsidRDefault="00FF03F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</w:tbl>
    <w:p w14:paraId="4AD893C3" w14:textId="77777777" w:rsidR="008F2A20" w:rsidRDefault="008F2A20">
      <w:r>
        <w:br w:type="page"/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9899"/>
      </w:tblGrid>
      <w:tr w:rsidR="0041260F" w:rsidRPr="00CE4576" w14:paraId="2899678D" w14:textId="77777777" w:rsidTr="001746F3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E2B9254" w14:textId="10954DDB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Programs/Services referred to within Wellsprings for Women (list):</w:t>
            </w:r>
          </w:p>
        </w:tc>
      </w:tr>
      <w:tr w:rsidR="00480264" w:rsidRPr="00CE4576" w14:paraId="266F1C73" w14:textId="77777777" w:rsidTr="00480264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9B905" w14:textId="2F6A4759" w:rsidR="00480264" w:rsidRPr="00873012" w:rsidRDefault="00873012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r w:rsidRPr="00873012">
              <w:rPr>
                <w:rFonts w:cstheme="minorHAnsi"/>
                <w:b/>
                <w:bCs/>
              </w:rPr>
              <w:t>To check the</w:t>
            </w:r>
            <w:r>
              <w:rPr>
                <w:rFonts w:cstheme="minorHAnsi"/>
                <w:b/>
                <w:bCs/>
              </w:rPr>
              <w:t xml:space="preserve"> </w:t>
            </w:r>
            <w:proofErr w:type="gramStart"/>
            <w:r>
              <w:rPr>
                <w:rFonts w:cstheme="minorHAnsi"/>
                <w:b/>
                <w:bCs/>
              </w:rPr>
              <w:t>up to date</w:t>
            </w:r>
            <w:proofErr w:type="gramEnd"/>
            <w:r>
              <w:rPr>
                <w:rFonts w:cstheme="minorHAnsi"/>
                <w:b/>
                <w:bCs/>
              </w:rPr>
              <w:t xml:space="preserve"> programs, and courses on offer at Wellsprings please visit the following link: </w:t>
            </w:r>
          </w:p>
          <w:p w14:paraId="4135B08F" w14:textId="2B7B3654" w:rsidR="00873012" w:rsidRPr="006D7AD7" w:rsidRDefault="00000000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hyperlink r:id="rId7" w:history="1">
              <w:r w:rsidR="006D7AD7" w:rsidRPr="00F72227">
                <w:rPr>
                  <w:rStyle w:val="Hyperlink"/>
                  <w:rFonts w:cstheme="minorHAnsi"/>
                  <w:b/>
                  <w:bCs/>
                </w:rPr>
                <w:t>https://socialplanet.com.au/at/wellsprings-for-women</w:t>
              </w:r>
            </w:hyperlink>
            <w:r w:rsidR="006D7AD7">
              <w:rPr>
                <w:rFonts w:cstheme="minorHAnsi"/>
                <w:b/>
                <w:bCs/>
              </w:rPr>
              <w:t xml:space="preserve"> </w:t>
            </w:r>
          </w:p>
          <w:p w14:paraId="319F44CF" w14:textId="77777777" w:rsidR="00873012" w:rsidRDefault="00873012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5CE19044" w14:textId="725F30C8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>English</w:t>
            </w:r>
            <w:r>
              <w:rPr>
                <w:rFonts w:cstheme="minorHAnsi"/>
              </w:rPr>
              <w:t xml:space="preserve"> Literacy and numeracy Classes</w:t>
            </w:r>
          </w:p>
          <w:p w14:paraId="5468670E" w14:textId="78B32BA6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omputer Classes</w:t>
            </w:r>
          </w:p>
          <w:p w14:paraId="44466292" w14:textId="336DD185" w:rsidR="00873012" w:rsidRDefault="00873012" w:rsidP="00873012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f</w:t>
            </w:r>
            <w:proofErr w:type="gramEnd"/>
            <w:r>
              <w:rPr>
                <w:rFonts w:cstheme="minorHAnsi"/>
              </w:rPr>
              <w:t xml:space="preserve"> -care program</w:t>
            </w:r>
          </w:p>
          <w:p w14:paraId="5B4056C0" w14:textId="04CBE33E" w:rsidR="00873012" w:rsidRDefault="00873012" w:rsidP="00873012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hoir</w:t>
            </w:r>
            <w:proofErr w:type="gramEnd"/>
          </w:p>
          <w:p w14:paraId="4E4CEA2D" w14:textId="4C5C5F32" w:rsidR="00873012" w:rsidRDefault="00873012" w:rsidP="00873012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ocational</w:t>
            </w:r>
            <w:proofErr w:type="gramEnd"/>
            <w:r>
              <w:rPr>
                <w:rFonts w:cstheme="minorHAnsi"/>
              </w:rPr>
              <w:t xml:space="preserve"> programs – pathways to employment</w:t>
            </w:r>
          </w:p>
          <w:p w14:paraId="77C0A5CC" w14:textId="0CA741AD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Friendship </w:t>
            </w:r>
            <w:proofErr w:type="gramStart"/>
            <w:r>
              <w:rPr>
                <w:rFonts w:cstheme="minorHAnsi"/>
              </w:rPr>
              <w:t>Café  (</w:t>
            </w:r>
            <w:proofErr w:type="gramEnd"/>
            <w:r>
              <w:rPr>
                <w:rFonts w:cstheme="minorHAnsi"/>
              </w:rPr>
              <w:t>held in Clyde North)</w:t>
            </w:r>
          </w:p>
          <w:p w14:paraId="48DF62B7" w14:textId="791FA7DC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arenting Program</w:t>
            </w:r>
          </w:p>
          <w:p w14:paraId="3CDADC46" w14:textId="21B6B3E2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ublic Speaking</w:t>
            </w:r>
          </w:p>
          <w:p w14:paraId="0F30C241" w14:textId="6A78B855" w:rsidR="00873012" w:rsidRDefault="00873012" w:rsidP="00873012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laygroup</w:t>
            </w:r>
            <w:proofErr w:type="gramEnd"/>
          </w:p>
          <w:p w14:paraId="5C9901B7" w14:textId="77777777" w:rsidR="00873012" w:rsidRDefault="00873012" w:rsidP="00873012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ther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480264">
              <w:rPr>
                <w:rFonts w:cstheme="minorHAnsi"/>
                <w:i/>
                <w:iCs/>
              </w:rPr>
              <w:t>(please list):</w:t>
            </w:r>
          </w:p>
          <w:p w14:paraId="192E9B0A" w14:textId="77777777" w:rsidR="00480264" w:rsidRDefault="00480264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61E2CF07" w14:textId="77777777" w:rsidR="006D7AD7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3EC90F8D" w14:textId="77777777" w:rsidR="006D7AD7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42DCA9E9" w14:textId="4165E7C8" w:rsidR="006D7AD7" w:rsidRPr="00CE4576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80264" w:rsidRPr="00CE4576" w14:paraId="2EC53578" w14:textId="77777777" w:rsidTr="00CA3077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D6E627E" w14:textId="58FF9F00" w:rsidR="00480264" w:rsidRPr="00CE4576" w:rsidRDefault="00480264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480264">
              <w:rPr>
                <w:rFonts w:cstheme="minorHAnsi"/>
                <w:b/>
                <w:bCs/>
                <w:color w:val="FFFFFF" w:themeColor="background1"/>
              </w:rPr>
              <w:t>Does the client</w:t>
            </w:r>
            <w:r w:rsidR="008F2A20">
              <w:rPr>
                <w:rFonts w:cstheme="minorHAnsi"/>
                <w:b/>
                <w:bCs/>
                <w:color w:val="FFFFFF" w:themeColor="background1"/>
              </w:rPr>
              <w:t>/participant</w:t>
            </w:r>
            <w:r w:rsidRPr="00480264"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  <w:r w:rsidR="006D7AD7">
              <w:rPr>
                <w:rFonts w:cstheme="minorHAnsi"/>
                <w:b/>
                <w:bCs/>
                <w:color w:val="FFFFFF" w:themeColor="background1"/>
              </w:rPr>
              <w:t xml:space="preserve">require any support? </w:t>
            </w:r>
          </w:p>
        </w:tc>
      </w:tr>
      <w:tr w:rsidR="00480264" w:rsidRPr="00CE4576" w14:paraId="3CBA31D6" w14:textId="77777777" w:rsidTr="00480264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FC69D" w14:textId="77777777" w:rsidR="00480264" w:rsidRDefault="00480264" w:rsidP="00D16755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0DA48CA8" w14:textId="77777777" w:rsidR="006D7AD7" w:rsidRDefault="006D7AD7" w:rsidP="00D16755">
            <w:pPr>
              <w:spacing w:line="276" w:lineRule="auto"/>
              <w:rPr>
                <w:rFonts w:cstheme="minorHAnsi"/>
              </w:rPr>
            </w:pPr>
          </w:p>
          <w:p w14:paraId="78809ACA" w14:textId="77777777" w:rsidR="00480264" w:rsidRDefault="00480264" w:rsidP="00480264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cstheme="minorHAnsi"/>
                <w:b/>
                <w:bCs/>
              </w:rPr>
            </w:pPr>
          </w:p>
          <w:p w14:paraId="6C34B2BF" w14:textId="61403D68" w:rsidR="000628B6" w:rsidRPr="00444D63" w:rsidRDefault="000628B6" w:rsidP="00480264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cstheme="minorHAnsi"/>
                <w:b/>
                <w:bCs/>
              </w:rPr>
            </w:pPr>
          </w:p>
        </w:tc>
      </w:tr>
    </w:tbl>
    <w:p w14:paraId="228B4DF0" w14:textId="6D75C157" w:rsidR="00FF03FF" w:rsidRDefault="00FF03FF" w:rsidP="007B7B01">
      <w:pPr>
        <w:rPr>
          <w:rFonts w:ascii="Calibri" w:hAnsi="Calibri"/>
          <w:b/>
          <w:sz w:val="28"/>
          <w:szCs w:val="28"/>
        </w:rPr>
      </w:pPr>
    </w:p>
    <w:p w14:paraId="489ADE67" w14:textId="357F8B95" w:rsidR="0014157F" w:rsidRDefault="007B7B01" w:rsidP="007B7B01">
      <w:pPr>
        <w:rPr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W</w:t>
      </w:r>
      <w:r w:rsidR="0014157F" w:rsidRPr="00C40398">
        <w:rPr>
          <w:rFonts w:ascii="Calibri" w:hAnsi="Calibri"/>
          <w:b/>
          <w:sz w:val="28"/>
          <w:szCs w:val="28"/>
        </w:rPr>
        <w:t xml:space="preserve">ebsite: </w:t>
      </w:r>
      <w:hyperlink r:id="rId8" w:history="1">
        <w:r w:rsidR="0014157F" w:rsidRPr="00C40398">
          <w:rPr>
            <w:b/>
            <w:sz w:val="28"/>
            <w:szCs w:val="28"/>
          </w:rPr>
          <w:t>www.wellspringsforwomen.com</w:t>
        </w:r>
      </w:hyperlink>
      <w:r>
        <w:rPr>
          <w:b/>
          <w:sz w:val="28"/>
          <w:szCs w:val="28"/>
        </w:rPr>
        <w:t xml:space="preserve">     </w:t>
      </w:r>
      <w:r w:rsidR="0014157F" w:rsidRPr="00C40398">
        <w:rPr>
          <w:b/>
          <w:sz w:val="28"/>
          <w:szCs w:val="28"/>
        </w:rPr>
        <w:t xml:space="preserve">Contact Number: </w:t>
      </w:r>
      <w:r w:rsidR="00873012">
        <w:rPr>
          <w:b/>
          <w:sz w:val="28"/>
          <w:szCs w:val="28"/>
        </w:rPr>
        <w:t>(</w:t>
      </w:r>
      <w:r w:rsidR="0014157F" w:rsidRPr="00C40398">
        <w:rPr>
          <w:b/>
          <w:sz w:val="28"/>
          <w:szCs w:val="28"/>
        </w:rPr>
        <w:t>03) 9701 3740</w:t>
      </w:r>
    </w:p>
    <w:p w14:paraId="49BEA4D6" w14:textId="77FB781A" w:rsidR="00455083" w:rsidRPr="00C40398" w:rsidRDefault="00455083" w:rsidP="007B7B01">
      <w:pPr>
        <w:rPr>
          <w:rFonts w:ascii="Calibri" w:hAnsi="Calibri"/>
          <w:b/>
          <w:sz w:val="28"/>
          <w:szCs w:val="28"/>
        </w:rPr>
      </w:pPr>
      <w:r>
        <w:rPr>
          <w:b/>
          <w:sz w:val="28"/>
          <w:szCs w:val="28"/>
        </w:rPr>
        <w:t xml:space="preserve">Email: </w:t>
      </w:r>
      <w:hyperlink r:id="rId9" w:history="1">
        <w:r w:rsidRPr="00F72227">
          <w:rPr>
            <w:rStyle w:val="Hyperlink"/>
            <w:b/>
            <w:sz w:val="28"/>
            <w:szCs w:val="28"/>
          </w:rPr>
          <w:t>administration@wellspringsforwomen.com</w:t>
        </w:r>
      </w:hyperlink>
      <w:r>
        <w:rPr>
          <w:b/>
          <w:sz w:val="28"/>
          <w:szCs w:val="28"/>
        </w:rPr>
        <w:t xml:space="preserve"> </w:t>
      </w:r>
    </w:p>
    <w:p w14:paraId="3E8E94D3" w14:textId="77777777" w:rsidR="008F2A20" w:rsidRDefault="008F2A20" w:rsidP="007B7B01">
      <w:pPr>
        <w:spacing w:line="276" w:lineRule="auto"/>
        <w:rPr>
          <w:rFonts w:cstheme="minorHAnsi"/>
          <w:b/>
          <w:iCs/>
          <w:color w:val="000000" w:themeColor="text1"/>
          <w:sz w:val="18"/>
          <w:szCs w:val="18"/>
        </w:rPr>
      </w:pPr>
    </w:p>
    <w:p w14:paraId="71D8316B" w14:textId="366AE98D" w:rsidR="00632999" w:rsidRDefault="00632999" w:rsidP="007B7B01">
      <w:pPr>
        <w:spacing w:line="276" w:lineRule="auto"/>
        <w:rPr>
          <w:rFonts w:cstheme="minorHAnsi"/>
          <w:b/>
          <w:iCs/>
          <w:sz w:val="2"/>
          <w:szCs w:val="20"/>
        </w:rPr>
      </w:pPr>
      <w:r>
        <w:rPr>
          <w:rFonts w:cstheme="minorHAnsi"/>
          <w:b/>
          <w:iCs/>
          <w:color w:val="000000" w:themeColor="text1"/>
          <w:sz w:val="18"/>
          <w:szCs w:val="18"/>
        </w:rPr>
        <w:t>W4W Records Use Only</w:t>
      </w:r>
    </w:p>
    <w:tbl>
      <w:tblPr>
        <w:tblStyle w:val="TableGrid3"/>
        <w:tblW w:w="9776" w:type="dxa"/>
        <w:tblInd w:w="0" w:type="dxa"/>
        <w:tblLook w:val="04A0" w:firstRow="1" w:lastRow="0" w:firstColumn="1" w:lastColumn="0" w:noHBand="0" w:noVBand="1"/>
      </w:tblPr>
      <w:tblGrid>
        <w:gridCol w:w="5382"/>
        <w:gridCol w:w="2268"/>
        <w:gridCol w:w="2126"/>
      </w:tblGrid>
      <w:tr w:rsidR="00632999" w14:paraId="4B58BA6C" w14:textId="77777777" w:rsidTr="00632999">
        <w:trPr>
          <w:trHeight w:val="50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  <w:hideMark/>
          </w:tcPr>
          <w:p w14:paraId="0DECCFA2" w14:textId="77777777" w:rsidR="00632999" w:rsidRDefault="00632999">
            <w:pPr>
              <w:spacing w:after="160" w:line="256" w:lineRule="auto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Copy placed on relevant Fi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633C5" w14:textId="77777777" w:rsidR="00632999" w:rsidRDefault="00632999">
            <w:pPr>
              <w:spacing w:after="160" w:line="25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initial: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CF611" w14:textId="77777777" w:rsidR="00632999" w:rsidRDefault="00632999">
            <w:pPr>
              <w:spacing w:after="160" w:line="25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</w:rPr>
              <w:t xml:space="preserve">          /              /</w:t>
            </w:r>
          </w:p>
        </w:tc>
      </w:tr>
    </w:tbl>
    <w:p w14:paraId="08C99885" w14:textId="77777777" w:rsidR="0014157F" w:rsidRPr="004A4AAB" w:rsidRDefault="0014157F">
      <w:pPr>
        <w:rPr>
          <w:rFonts w:ascii="Calibri" w:hAnsi="Calibri"/>
          <w:bCs/>
          <w:sz w:val="20"/>
          <w:szCs w:val="20"/>
        </w:rPr>
      </w:pPr>
    </w:p>
    <w:sectPr w:rsidR="0014157F" w:rsidRPr="004A4AAB" w:rsidSect="007B7B01">
      <w:headerReference w:type="default" r:id="rId10"/>
      <w:footerReference w:type="default" r:id="rId11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F3DAA" w14:textId="77777777" w:rsidR="000A23DC" w:rsidRDefault="000A23DC" w:rsidP="009D548A">
      <w:pPr>
        <w:spacing w:after="0" w:line="240" w:lineRule="auto"/>
      </w:pPr>
      <w:r>
        <w:separator/>
      </w:r>
    </w:p>
  </w:endnote>
  <w:endnote w:type="continuationSeparator" w:id="0">
    <w:p w14:paraId="0BDA4BA9" w14:textId="77777777" w:rsidR="000A23DC" w:rsidRDefault="000A23DC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5CCFF" w14:textId="1D997F9C" w:rsidR="00CF5871" w:rsidRDefault="00CF5871">
    <w:pPr>
      <w:pStyle w:val="Footer"/>
      <w:jc w:val="right"/>
    </w:pPr>
  </w:p>
  <w:tbl>
    <w:tblPr>
      <w:tblStyle w:val="TableGrid"/>
      <w:tblW w:w="9260" w:type="dxa"/>
      <w:tblInd w:w="-5" w:type="dxa"/>
      <w:tblLook w:val="04A0" w:firstRow="1" w:lastRow="0" w:firstColumn="1" w:lastColumn="0" w:noHBand="0" w:noVBand="1"/>
    </w:tblPr>
    <w:tblGrid>
      <w:gridCol w:w="768"/>
      <w:gridCol w:w="1110"/>
      <w:gridCol w:w="1111"/>
      <w:gridCol w:w="4331"/>
      <w:gridCol w:w="1940"/>
    </w:tblGrid>
    <w:tr w:rsidR="00FE2440" w:rsidRPr="00CE4576" w14:paraId="3EE5BD90" w14:textId="77777777" w:rsidTr="00595948">
      <w:trPr>
        <w:trHeight w:val="250"/>
      </w:trPr>
      <w:tc>
        <w:tcPr>
          <w:tcW w:w="768" w:type="dxa"/>
        </w:tcPr>
        <w:p w14:paraId="4073CBD0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#:</w:t>
          </w:r>
        </w:p>
      </w:tc>
      <w:tc>
        <w:tcPr>
          <w:tcW w:w="1110" w:type="dxa"/>
        </w:tcPr>
        <w:p w14:paraId="355EB485" w14:textId="1F9C0D80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PP0</w:t>
          </w:r>
          <w:r>
            <w:rPr>
              <w:i/>
              <w:sz w:val="16"/>
              <w:szCs w:val="16"/>
            </w:rPr>
            <w:t>1.0</w:t>
          </w:r>
          <w:r w:rsidR="0041260F">
            <w:rPr>
              <w:i/>
              <w:sz w:val="16"/>
              <w:szCs w:val="16"/>
            </w:rPr>
            <w:t>6</w:t>
          </w:r>
        </w:p>
      </w:tc>
      <w:tc>
        <w:tcPr>
          <w:tcW w:w="1111" w:type="dxa"/>
        </w:tcPr>
        <w:p w14:paraId="0D401083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Owner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6DC61BEC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CEO</w:t>
          </w:r>
        </w:p>
      </w:tc>
      <w:tc>
        <w:tcPr>
          <w:tcW w:w="1940" w:type="dxa"/>
          <w:vMerge w:val="restart"/>
          <w:tcBorders>
            <w:top w:val="nil"/>
            <w:left w:val="single" w:sz="2" w:space="0" w:color="auto"/>
            <w:bottom w:val="nil"/>
            <w:right w:val="nil"/>
          </w:tcBorders>
        </w:tcPr>
        <w:p w14:paraId="642A1EA0" w14:textId="77777777" w:rsidR="00FE2440" w:rsidRPr="00CE4576" w:rsidRDefault="00FE2440" w:rsidP="00FE2440"/>
      </w:tc>
    </w:tr>
    <w:tr w:rsidR="00FE2440" w:rsidRPr="00CE4576" w14:paraId="7C91FFC5" w14:textId="77777777" w:rsidTr="00595948">
      <w:trPr>
        <w:trHeight w:val="231"/>
      </w:trPr>
      <w:tc>
        <w:tcPr>
          <w:tcW w:w="768" w:type="dxa"/>
        </w:tcPr>
        <w:p w14:paraId="0EA60433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Version:</w:t>
          </w:r>
        </w:p>
      </w:tc>
      <w:tc>
        <w:tcPr>
          <w:tcW w:w="1110" w:type="dxa"/>
        </w:tcPr>
        <w:p w14:paraId="11FBC590" w14:textId="0E17F259" w:rsidR="00FE2440" w:rsidRPr="00CE4576" w:rsidRDefault="00455083" w:rsidP="00FE2440">
          <w:pPr>
            <w:jc w:val="center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2</w:t>
          </w:r>
        </w:p>
      </w:tc>
      <w:tc>
        <w:tcPr>
          <w:tcW w:w="1111" w:type="dxa"/>
        </w:tcPr>
        <w:p w14:paraId="02D6DF29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Review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083BE411" w14:textId="1E3754D2" w:rsidR="00FE2440" w:rsidRPr="00CE4576" w:rsidRDefault="00A039E7" w:rsidP="00FE2440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May 202</w:t>
          </w:r>
          <w:r w:rsidR="00455083">
            <w:rPr>
              <w:i/>
              <w:sz w:val="16"/>
              <w:szCs w:val="16"/>
            </w:rPr>
            <w:t>4</w:t>
          </w:r>
        </w:p>
      </w:tc>
      <w:tc>
        <w:tcPr>
          <w:tcW w:w="1940" w:type="dxa"/>
          <w:vMerge/>
          <w:tcBorders>
            <w:top w:val="nil"/>
            <w:left w:val="single" w:sz="2" w:space="0" w:color="auto"/>
            <w:bottom w:val="nil"/>
            <w:right w:val="nil"/>
          </w:tcBorders>
        </w:tcPr>
        <w:p w14:paraId="7CA90E2E" w14:textId="77777777" w:rsidR="00FE2440" w:rsidRPr="00CE4576" w:rsidRDefault="00FE2440" w:rsidP="00FE2440"/>
      </w:tc>
    </w:tr>
    <w:tr w:rsidR="00FE2440" w:rsidRPr="00CE4576" w14:paraId="51181144" w14:textId="77777777" w:rsidTr="00595948">
      <w:trPr>
        <w:trHeight w:val="288"/>
      </w:trPr>
      <w:tc>
        <w:tcPr>
          <w:tcW w:w="7320" w:type="dxa"/>
          <w:gridSpan w:val="4"/>
          <w:tcBorders>
            <w:bottom w:val="single" w:sz="2" w:space="0" w:color="auto"/>
            <w:right w:val="single" w:sz="2" w:space="0" w:color="auto"/>
          </w:tcBorders>
        </w:tcPr>
        <w:p w14:paraId="080E306A" w14:textId="77777777" w:rsidR="00FE2440" w:rsidRPr="00CE4576" w:rsidRDefault="00FE2440" w:rsidP="00FE2440">
          <w:r w:rsidRPr="00CE4576">
            <w:rPr>
              <w:bCs/>
              <w:sz w:val="16"/>
            </w:rPr>
            <w:t>Uncontrolled document once printed.</w:t>
          </w:r>
          <w:r w:rsidRPr="00CE4576">
            <w:t xml:space="preserve"> </w:t>
          </w:r>
          <w:r w:rsidRPr="00CE4576">
            <w:rPr>
              <w:bCs/>
              <w:sz w:val="16"/>
            </w:rPr>
            <w:t>Please refer to Quality System for latest version of this document</w:t>
          </w:r>
        </w:p>
      </w:tc>
      <w:tc>
        <w:tcPr>
          <w:tcW w:w="1940" w:type="dxa"/>
          <w:tcBorders>
            <w:top w:val="nil"/>
            <w:left w:val="single" w:sz="2" w:space="0" w:color="auto"/>
            <w:bottom w:val="nil"/>
            <w:right w:val="nil"/>
          </w:tcBorders>
        </w:tcPr>
        <w:p w14:paraId="23641220" w14:textId="77777777" w:rsidR="00FE2440" w:rsidRPr="00CE4576" w:rsidRDefault="00FE2440" w:rsidP="00FE2440">
          <w:pPr>
            <w:jc w:val="right"/>
            <w:rPr>
              <w:sz w:val="16"/>
            </w:rPr>
          </w:pPr>
          <w:r w:rsidRPr="00CE4576">
            <w:rPr>
              <w:sz w:val="16"/>
            </w:rPr>
            <w:t>Page</w:t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PAGE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</w:t>
          </w:r>
          <w:r w:rsidRPr="00CE4576">
            <w:rPr>
              <w:b/>
              <w:bCs/>
              <w:sz w:val="16"/>
            </w:rPr>
            <w:fldChar w:fldCharType="end"/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sz w:val="16"/>
            </w:rPr>
            <w:t xml:space="preserve">of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NUMPAGES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CE4576">
            <w:rPr>
              <w:b/>
              <w:bCs/>
              <w:sz w:val="16"/>
            </w:rPr>
            <w:fldChar w:fldCharType="end"/>
          </w:r>
        </w:p>
      </w:tc>
    </w:tr>
  </w:tbl>
  <w:p w14:paraId="235B4E06" w14:textId="77777777" w:rsidR="00FE2440" w:rsidRDefault="00FE2440" w:rsidP="00FE2440">
    <w:pPr>
      <w:pStyle w:val="Footer"/>
    </w:pPr>
  </w:p>
  <w:p w14:paraId="432624E8" w14:textId="77777777" w:rsidR="00CF5871" w:rsidRDefault="00CF5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FEA8C" w14:textId="77777777" w:rsidR="000A23DC" w:rsidRDefault="000A23DC" w:rsidP="009D548A">
      <w:pPr>
        <w:spacing w:after="0" w:line="240" w:lineRule="auto"/>
      </w:pPr>
      <w:r>
        <w:separator/>
      </w:r>
    </w:p>
  </w:footnote>
  <w:footnote w:type="continuationSeparator" w:id="0">
    <w:p w14:paraId="5285B098" w14:textId="77777777" w:rsidR="000A23DC" w:rsidRDefault="000A23DC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D3E5" w14:textId="77777777" w:rsidR="00CF5871" w:rsidRDefault="00CF5871" w:rsidP="003E1596">
    <w:pPr>
      <w:pStyle w:val="Header"/>
      <w:jc w:val="right"/>
      <w:rPr>
        <w:noProof/>
        <w:lang w:eastAsia="en-AU"/>
      </w:rPr>
    </w:pPr>
  </w:p>
  <w:p w14:paraId="7B85D7B9" w14:textId="2B4EE3DD" w:rsidR="00CF5871" w:rsidRDefault="00FE2440" w:rsidP="00FE2440">
    <w:pPr>
      <w:tabs>
        <w:tab w:val="center" w:pos="4513"/>
        <w:tab w:val="right" w:pos="9026"/>
      </w:tabs>
      <w:jc w:val="right"/>
    </w:pPr>
    <w:r w:rsidRPr="00CE4576">
      <w:rPr>
        <w:rFonts w:cstheme="minorHAnsi"/>
        <w:noProof/>
      </w:rPr>
      <w:drawing>
        <wp:inline distT="0" distB="0" distL="0" distR="0" wp14:anchorId="42138B2F" wp14:editId="02CF50F6">
          <wp:extent cx="1066800" cy="709907"/>
          <wp:effectExtent l="0" t="0" r="0" b="0"/>
          <wp:docPr id="5" name="Picture 5" descr="Wellsprings for Women – It's at the well where women met for centuries and  shared stories">
            <a:extLst xmlns:a="http://schemas.openxmlformats.org/drawingml/2006/main">
              <a:ext uri="{FF2B5EF4-FFF2-40B4-BE49-F238E27FC236}">
                <a16:creationId xmlns:a16="http://schemas.microsoft.com/office/drawing/2014/main" id="{6693BAC2-E17C-4D3E-92ED-2706F6DF97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Wellsprings for Women – It's at the well where women met for centuries and  shared stories">
                    <a:extLst>
                      <a:ext uri="{FF2B5EF4-FFF2-40B4-BE49-F238E27FC236}">
                        <a16:creationId xmlns:a16="http://schemas.microsoft.com/office/drawing/2014/main" id="{6693BAC2-E17C-4D3E-92ED-2706F6DF978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165" cy="7128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81988"/>
    <w:multiLevelType w:val="hybridMultilevel"/>
    <w:tmpl w:val="52366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300600">
    <w:abstractNumId w:val="2"/>
  </w:num>
  <w:num w:numId="2" w16cid:durableId="402801753">
    <w:abstractNumId w:val="0"/>
  </w:num>
  <w:num w:numId="3" w16cid:durableId="103199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06975"/>
    <w:rsid w:val="000524EA"/>
    <w:rsid w:val="000628B6"/>
    <w:rsid w:val="000A23DC"/>
    <w:rsid w:val="00121C6E"/>
    <w:rsid w:val="0014157F"/>
    <w:rsid w:val="001A3F9F"/>
    <w:rsid w:val="001D23CC"/>
    <w:rsid w:val="001E7F36"/>
    <w:rsid w:val="002209E1"/>
    <w:rsid w:val="00277D52"/>
    <w:rsid w:val="00285A0C"/>
    <w:rsid w:val="00297994"/>
    <w:rsid w:val="002A47F9"/>
    <w:rsid w:val="002B6ECC"/>
    <w:rsid w:val="002E29D5"/>
    <w:rsid w:val="00345A3C"/>
    <w:rsid w:val="00362970"/>
    <w:rsid w:val="003702E8"/>
    <w:rsid w:val="00375A0D"/>
    <w:rsid w:val="003D1E0B"/>
    <w:rsid w:val="003E1596"/>
    <w:rsid w:val="0041260F"/>
    <w:rsid w:val="00436A62"/>
    <w:rsid w:val="00442422"/>
    <w:rsid w:val="00444D63"/>
    <w:rsid w:val="00455083"/>
    <w:rsid w:val="004621D9"/>
    <w:rsid w:val="00474623"/>
    <w:rsid w:val="00480264"/>
    <w:rsid w:val="0048598D"/>
    <w:rsid w:val="004A4AAB"/>
    <w:rsid w:val="00502BF3"/>
    <w:rsid w:val="005035A3"/>
    <w:rsid w:val="00525092"/>
    <w:rsid w:val="005D656F"/>
    <w:rsid w:val="005E34F5"/>
    <w:rsid w:val="00632194"/>
    <w:rsid w:val="00632999"/>
    <w:rsid w:val="00690F90"/>
    <w:rsid w:val="006C4348"/>
    <w:rsid w:val="006D66C9"/>
    <w:rsid w:val="006D69CD"/>
    <w:rsid w:val="006D7AD7"/>
    <w:rsid w:val="006E1D50"/>
    <w:rsid w:val="006E2B45"/>
    <w:rsid w:val="006F5664"/>
    <w:rsid w:val="007129B5"/>
    <w:rsid w:val="007605DF"/>
    <w:rsid w:val="00786BC4"/>
    <w:rsid w:val="007948E8"/>
    <w:rsid w:val="007B7B01"/>
    <w:rsid w:val="007D0764"/>
    <w:rsid w:val="007D0CC2"/>
    <w:rsid w:val="007F4449"/>
    <w:rsid w:val="00800965"/>
    <w:rsid w:val="00841186"/>
    <w:rsid w:val="0084662F"/>
    <w:rsid w:val="00862DFD"/>
    <w:rsid w:val="00873012"/>
    <w:rsid w:val="00887F07"/>
    <w:rsid w:val="00890087"/>
    <w:rsid w:val="008B4402"/>
    <w:rsid w:val="008F1C1C"/>
    <w:rsid w:val="008F2A20"/>
    <w:rsid w:val="00932E77"/>
    <w:rsid w:val="00942D12"/>
    <w:rsid w:val="00943927"/>
    <w:rsid w:val="00952CD1"/>
    <w:rsid w:val="00960169"/>
    <w:rsid w:val="00975939"/>
    <w:rsid w:val="00976EA9"/>
    <w:rsid w:val="009C56CF"/>
    <w:rsid w:val="009C614D"/>
    <w:rsid w:val="009D548A"/>
    <w:rsid w:val="00A039E7"/>
    <w:rsid w:val="00A10C7E"/>
    <w:rsid w:val="00A13AF9"/>
    <w:rsid w:val="00A261E4"/>
    <w:rsid w:val="00A35CFD"/>
    <w:rsid w:val="00A801ED"/>
    <w:rsid w:val="00A92F0E"/>
    <w:rsid w:val="00AA1D69"/>
    <w:rsid w:val="00AD0E73"/>
    <w:rsid w:val="00AE622C"/>
    <w:rsid w:val="00AE6FE3"/>
    <w:rsid w:val="00B03DF9"/>
    <w:rsid w:val="00B24DA8"/>
    <w:rsid w:val="00B31285"/>
    <w:rsid w:val="00B540D3"/>
    <w:rsid w:val="00B62A4A"/>
    <w:rsid w:val="00B7248A"/>
    <w:rsid w:val="00B959FD"/>
    <w:rsid w:val="00BB0F0A"/>
    <w:rsid w:val="00BB3F24"/>
    <w:rsid w:val="00BE0620"/>
    <w:rsid w:val="00C15A2E"/>
    <w:rsid w:val="00C22491"/>
    <w:rsid w:val="00C40398"/>
    <w:rsid w:val="00C64F8B"/>
    <w:rsid w:val="00C77279"/>
    <w:rsid w:val="00C949AB"/>
    <w:rsid w:val="00CA0D98"/>
    <w:rsid w:val="00CA6A42"/>
    <w:rsid w:val="00CC1064"/>
    <w:rsid w:val="00CC5675"/>
    <w:rsid w:val="00CD7D50"/>
    <w:rsid w:val="00CF5871"/>
    <w:rsid w:val="00D0416F"/>
    <w:rsid w:val="00D16755"/>
    <w:rsid w:val="00D56A75"/>
    <w:rsid w:val="00D763FE"/>
    <w:rsid w:val="00D85F06"/>
    <w:rsid w:val="00D94446"/>
    <w:rsid w:val="00DC2934"/>
    <w:rsid w:val="00DF4436"/>
    <w:rsid w:val="00E21F72"/>
    <w:rsid w:val="00E8582F"/>
    <w:rsid w:val="00E85849"/>
    <w:rsid w:val="00ED0543"/>
    <w:rsid w:val="00EE06B3"/>
    <w:rsid w:val="00F03C0C"/>
    <w:rsid w:val="00F3498E"/>
    <w:rsid w:val="00F41B7B"/>
    <w:rsid w:val="00F65A24"/>
    <w:rsid w:val="00F72E70"/>
    <w:rsid w:val="00FB0CB1"/>
    <w:rsid w:val="00FB17F3"/>
    <w:rsid w:val="00FE2440"/>
    <w:rsid w:val="00FF03FF"/>
    <w:rsid w:val="00FF0C0A"/>
    <w:rsid w:val="00FF5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EBC07"/>
  <w15:docId w15:val="{6BB5AAC1-4E72-488F-AC8A-12D802E57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7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FE2440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4AAB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632999"/>
    <w:pPr>
      <w:spacing w:after="0" w:line="240" w:lineRule="auto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12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xmlblabel">
    <w:name w:val="x_mlblabel"/>
    <w:basedOn w:val="DefaultParagraphFont"/>
    <w:rsid w:val="00412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8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cialplanet.com.au/at/wellsprings-for-wome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ministration@wellspringsforwome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Dalal Smiley</cp:lastModifiedBy>
  <cp:revision>2</cp:revision>
  <dcterms:created xsi:type="dcterms:W3CDTF">2023-05-23T02:19:00Z</dcterms:created>
  <dcterms:modified xsi:type="dcterms:W3CDTF">2023-05-23T02:19:00Z</dcterms:modified>
</cp:coreProperties>
</file>